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07A37" w14:textId="086D5DE9" w:rsidR="00066744" w:rsidRDefault="00066744" w:rsidP="00066744">
      <w:pPr>
        <w:pStyle w:val="NormalWeb"/>
        <w:spacing w:before="0" w:beforeAutospacing="0" w:after="160" w:afterAutospacing="0" w:line="235" w:lineRule="atLeast"/>
        <w:rPr>
          <w:rFonts w:ascii="Calibri" w:hAnsi="Calibri" w:cs="Calibri"/>
          <w:color w:val="202122"/>
          <w:spacing w:val="3"/>
          <w:sz w:val="22"/>
          <w:szCs w:val="22"/>
        </w:rPr>
      </w:pPr>
      <w:r>
        <w:rPr>
          <w:rFonts w:ascii="Calibri" w:hAnsi="Calibri" w:cs="Calibri"/>
          <w:color w:val="202122"/>
          <w:spacing w:val="3"/>
          <w:sz w:val="22"/>
          <w:szCs w:val="22"/>
        </w:rPr>
        <w:t>Student Name: Nouraldin Hassan</w:t>
      </w:r>
      <w:r>
        <w:rPr>
          <w:rFonts w:ascii="Calibri" w:hAnsi="Calibri" w:cs="Calibri"/>
          <w:color w:val="202122"/>
          <w:spacing w:val="3"/>
          <w:sz w:val="22"/>
          <w:szCs w:val="22"/>
        </w:rPr>
        <w:br/>
        <w:t>Student Number: 041054019</w:t>
      </w:r>
    </w:p>
    <w:p w14:paraId="195E2C3A" w14:textId="4DBE7430" w:rsidR="00DA1C3E" w:rsidRDefault="00664D68" w:rsidP="00066744">
      <w:pPr>
        <w:pStyle w:val="NormalWeb"/>
        <w:spacing w:before="0" w:beforeAutospacing="0" w:after="160" w:afterAutospacing="0" w:line="235" w:lineRule="atLeast"/>
        <w:rPr>
          <w:rFonts w:ascii="Calibri" w:hAnsi="Calibri" w:cs="Calibri"/>
          <w:color w:val="202122"/>
          <w:spacing w:val="3"/>
          <w:sz w:val="22"/>
          <w:szCs w:val="22"/>
        </w:rPr>
      </w:pPr>
      <w:r>
        <w:rPr>
          <w:rFonts w:ascii="Calibri" w:hAnsi="Calibri" w:cs="Calibri"/>
          <w:color w:val="202122"/>
          <w:spacing w:val="3"/>
          <w:sz w:val="22"/>
          <w:szCs w:val="22"/>
        </w:rPr>
        <w:t>UNF</w:t>
      </w:r>
      <w:r w:rsidR="005D72EF">
        <w:rPr>
          <w:rFonts w:ascii="Calibri" w:hAnsi="Calibri" w:cs="Calibri"/>
          <w:color w:val="202122"/>
          <w:spacing w:val="3"/>
          <w:sz w:val="22"/>
          <w:szCs w:val="22"/>
        </w:rPr>
        <w:t xml:space="preserve">: </w:t>
      </w:r>
      <w:r w:rsidR="005F5540" w:rsidRPr="005F5540">
        <w:rPr>
          <w:rFonts w:ascii="Calibri" w:hAnsi="Calibri" w:cs="Calibri"/>
          <w:color w:val="202122"/>
          <w:spacing w:val="3"/>
          <w:sz w:val="22"/>
          <w:szCs w:val="22"/>
        </w:rPr>
        <w:t>Invoice_Number, Invoice_Date, Invoice_Amount, Client_Name, Client_Street, Client_City, Client_Postal_Code, Client_Phone { Pet_ID, Pet_Name, Pet_Age, Pet_Owner, Pet_Client { Visit_ID, Visit_Date { Procedure_Number, Procedure, Procedure_Amount } } }</w:t>
      </w:r>
    </w:p>
    <w:p w14:paraId="5791C4B2" w14:textId="03B1ECB6" w:rsidR="003C7ACE" w:rsidRDefault="00DA1C3E" w:rsidP="003C7ACE">
      <w:pPr>
        <w:pStyle w:val="NormalWeb"/>
        <w:spacing w:before="0" w:beforeAutospacing="0" w:after="160" w:afterAutospacing="0" w:line="235" w:lineRule="atLeast"/>
        <w:rPr>
          <w:rFonts w:ascii="Calibri" w:hAnsi="Calibri" w:cs="Calibri"/>
          <w:color w:val="202122"/>
          <w:spacing w:val="3"/>
          <w:sz w:val="22"/>
          <w:szCs w:val="22"/>
        </w:rPr>
      </w:pPr>
      <w:r>
        <w:rPr>
          <w:rFonts w:ascii="Calibri" w:hAnsi="Calibri" w:cs="Calibri"/>
          <w:color w:val="202122"/>
          <w:spacing w:val="3"/>
          <w:sz w:val="22"/>
          <w:szCs w:val="22"/>
        </w:rPr>
        <w:t xml:space="preserve">1NF: </w:t>
      </w:r>
      <w:r w:rsidR="005E7E85" w:rsidRPr="005E7E85">
        <w:rPr>
          <w:rFonts w:ascii="Calibri" w:hAnsi="Calibri" w:cs="Calibri"/>
          <w:color w:val="202122"/>
          <w:spacing w:val="3"/>
          <w:sz w:val="22"/>
          <w:szCs w:val="22"/>
          <w:u w:val="single"/>
        </w:rPr>
        <w:t>Invoice_Number</w:t>
      </w:r>
      <w:r w:rsidR="00B97EB7">
        <w:rPr>
          <w:rFonts w:ascii="Calibri" w:hAnsi="Calibri" w:cs="Calibri"/>
          <w:color w:val="202122"/>
          <w:spacing w:val="3"/>
          <w:sz w:val="22"/>
          <w:szCs w:val="22"/>
        </w:rPr>
        <w:t xml:space="preserve">, </w:t>
      </w:r>
      <w:r w:rsidR="005E7E85">
        <w:rPr>
          <w:rFonts w:ascii="Calibri" w:hAnsi="Calibri" w:cs="Calibri"/>
          <w:color w:val="202122"/>
          <w:spacing w:val="3"/>
          <w:sz w:val="22"/>
          <w:szCs w:val="22"/>
        </w:rPr>
        <w:t>Invoice_Date</w:t>
      </w:r>
      <w:r w:rsidR="00B97EB7">
        <w:rPr>
          <w:rFonts w:ascii="Calibri" w:hAnsi="Calibri" w:cs="Calibri"/>
          <w:color w:val="202122"/>
          <w:spacing w:val="3"/>
          <w:sz w:val="22"/>
          <w:szCs w:val="22"/>
        </w:rPr>
        <w:t xml:space="preserve">, </w:t>
      </w:r>
      <w:r w:rsidR="005E7E85">
        <w:rPr>
          <w:rFonts w:ascii="Calibri" w:hAnsi="Calibri" w:cs="Calibri"/>
          <w:color w:val="202122"/>
          <w:spacing w:val="3"/>
          <w:sz w:val="22"/>
          <w:szCs w:val="22"/>
        </w:rPr>
        <w:t>Invoice_Amount</w:t>
      </w:r>
      <w:r w:rsidR="00B97EB7">
        <w:rPr>
          <w:rFonts w:ascii="Calibri" w:hAnsi="Calibri" w:cs="Calibri"/>
          <w:color w:val="202122"/>
          <w:spacing w:val="3"/>
          <w:sz w:val="22"/>
          <w:szCs w:val="22"/>
        </w:rPr>
        <w:t xml:space="preserve">, </w:t>
      </w:r>
      <w:r w:rsidR="005E7E85">
        <w:rPr>
          <w:rFonts w:ascii="Calibri" w:hAnsi="Calibri" w:cs="Calibri"/>
          <w:color w:val="202122"/>
          <w:spacing w:val="3"/>
          <w:sz w:val="22"/>
          <w:szCs w:val="22"/>
        </w:rPr>
        <w:t>Client_Name</w:t>
      </w:r>
      <w:r w:rsidR="003C7ACE">
        <w:rPr>
          <w:rFonts w:ascii="Calibri" w:hAnsi="Calibri" w:cs="Calibri"/>
          <w:color w:val="202122"/>
          <w:spacing w:val="3"/>
          <w:sz w:val="22"/>
          <w:szCs w:val="22"/>
        </w:rPr>
        <w:t>, Client_Street, Client_City, Client_Postal_Code, Client_Phone</w:t>
      </w:r>
      <w:r w:rsidR="009C010D">
        <w:rPr>
          <w:rFonts w:ascii="Calibri" w:hAnsi="Calibri" w:cs="Calibri"/>
          <w:color w:val="202122"/>
          <w:spacing w:val="3"/>
          <w:sz w:val="22"/>
          <w:szCs w:val="22"/>
        </w:rPr>
        <w:t>.</w:t>
      </w:r>
    </w:p>
    <w:p w14:paraId="730F803E" w14:textId="0553D2E2" w:rsidR="0072393F" w:rsidRPr="004244E8" w:rsidRDefault="00DA1C3E" w:rsidP="0072393F">
      <w:pPr>
        <w:pStyle w:val="NormalWeb"/>
        <w:spacing w:before="0" w:beforeAutospacing="0" w:after="160" w:afterAutospacing="0" w:line="235" w:lineRule="atLeast"/>
        <w:rPr>
          <w:rFonts w:ascii="Calibri" w:hAnsi="Calibri" w:cs="Calibri"/>
          <w:b/>
          <w:bCs/>
          <w:color w:val="202122"/>
          <w:spacing w:val="3"/>
          <w:sz w:val="22"/>
          <w:szCs w:val="22"/>
        </w:rPr>
      </w:pPr>
      <w:r>
        <w:rPr>
          <w:rFonts w:ascii="Calibri" w:hAnsi="Calibri" w:cs="Calibri"/>
          <w:color w:val="202122"/>
          <w:spacing w:val="3"/>
          <w:sz w:val="22"/>
          <w:szCs w:val="22"/>
        </w:rPr>
        <w:t xml:space="preserve">2NF: </w:t>
      </w:r>
      <w:r w:rsidR="0072393F">
        <w:rPr>
          <w:rFonts w:ascii="Calibri" w:hAnsi="Calibri" w:cs="Calibri"/>
          <w:color w:val="202122"/>
          <w:spacing w:val="3"/>
          <w:sz w:val="22"/>
          <w:szCs w:val="22"/>
        </w:rPr>
        <w:t>[</w:t>
      </w:r>
      <w:r w:rsidR="0072393F" w:rsidRPr="005E7E85">
        <w:rPr>
          <w:rFonts w:ascii="Calibri" w:hAnsi="Calibri" w:cs="Calibri"/>
          <w:color w:val="202122"/>
          <w:spacing w:val="3"/>
          <w:sz w:val="22"/>
          <w:szCs w:val="22"/>
          <w:u w:val="single"/>
        </w:rPr>
        <w:t>Invoice_Number</w:t>
      </w:r>
      <w:r w:rsidR="0072393F">
        <w:rPr>
          <w:rFonts w:ascii="Calibri" w:hAnsi="Calibri" w:cs="Calibri"/>
          <w:color w:val="202122"/>
          <w:spacing w:val="3"/>
          <w:sz w:val="22"/>
          <w:szCs w:val="22"/>
        </w:rPr>
        <w:t>, Invoice_Date, Invoice_Amount</w:t>
      </w:r>
      <w:r w:rsidR="0072393F">
        <w:rPr>
          <w:rFonts w:ascii="Calibri" w:hAnsi="Calibri" w:cs="Calibri"/>
          <w:color w:val="202122"/>
          <w:spacing w:val="3"/>
          <w:sz w:val="22"/>
          <w:szCs w:val="22"/>
        </w:rPr>
        <w:t xml:space="preserve">] </w:t>
      </w:r>
      <w:r w:rsidR="00F7023D">
        <w:rPr>
          <w:rFonts w:ascii="Calibri" w:hAnsi="Calibri" w:cs="Calibri"/>
          <w:color w:val="202122"/>
          <w:spacing w:val="3"/>
          <w:sz w:val="22"/>
          <w:szCs w:val="22"/>
        </w:rPr>
        <w:t>[</w:t>
      </w:r>
      <w:r w:rsidR="004244E8" w:rsidRPr="004244E8">
        <w:rPr>
          <w:rFonts w:ascii="Calibri" w:hAnsi="Calibri" w:cs="Calibri"/>
          <w:color w:val="202122"/>
          <w:spacing w:val="3"/>
          <w:sz w:val="22"/>
          <w:szCs w:val="22"/>
          <w:u w:val="single"/>
        </w:rPr>
        <w:t>Client_Name</w:t>
      </w:r>
      <w:r w:rsidR="004244E8">
        <w:rPr>
          <w:rFonts w:ascii="Calibri" w:hAnsi="Calibri" w:cs="Calibri"/>
          <w:color w:val="202122"/>
          <w:spacing w:val="3"/>
          <w:sz w:val="22"/>
          <w:szCs w:val="22"/>
        </w:rPr>
        <w:t xml:space="preserve">, Client_Street, Client_City, </w:t>
      </w:r>
      <w:r w:rsidR="002368CF">
        <w:rPr>
          <w:rFonts w:ascii="Calibri" w:hAnsi="Calibri" w:cs="Calibri"/>
          <w:color w:val="202122"/>
          <w:spacing w:val="3"/>
          <w:sz w:val="22"/>
          <w:szCs w:val="22"/>
        </w:rPr>
        <w:t xml:space="preserve">Client_Postal_Code, Client_Phone, Invoice Number (FK)] [Pet_ID, Pet_Name, Pet_Age, Pet_Owner, </w:t>
      </w:r>
      <w:r w:rsidR="00C7060B">
        <w:rPr>
          <w:rFonts w:ascii="Calibri" w:hAnsi="Calibri" w:cs="Calibri"/>
          <w:color w:val="202122"/>
          <w:spacing w:val="3"/>
          <w:sz w:val="22"/>
          <w:szCs w:val="22"/>
        </w:rPr>
        <w:t>Pet_Client, Client_Name (FK)] [</w:t>
      </w:r>
      <w:r w:rsidR="00C7060B" w:rsidRPr="00C7060B">
        <w:rPr>
          <w:rFonts w:ascii="Calibri" w:hAnsi="Calibri" w:cs="Calibri"/>
          <w:color w:val="202122"/>
          <w:spacing w:val="3"/>
          <w:sz w:val="22"/>
          <w:szCs w:val="22"/>
          <w:u w:val="single"/>
        </w:rPr>
        <w:t>Visit_ID</w:t>
      </w:r>
      <w:r w:rsidR="00C7060B">
        <w:rPr>
          <w:rFonts w:ascii="Calibri" w:hAnsi="Calibri" w:cs="Calibri"/>
          <w:color w:val="202122"/>
          <w:spacing w:val="3"/>
          <w:sz w:val="22"/>
          <w:szCs w:val="22"/>
        </w:rPr>
        <w:t xml:space="preserve">, </w:t>
      </w:r>
      <w:r w:rsidR="00361A64">
        <w:rPr>
          <w:rFonts w:ascii="Calibri" w:hAnsi="Calibri" w:cs="Calibri"/>
          <w:color w:val="202122"/>
          <w:spacing w:val="3"/>
          <w:sz w:val="22"/>
          <w:szCs w:val="22"/>
        </w:rPr>
        <w:t>Visit_Date, Pet_ID (FK)] [</w:t>
      </w:r>
      <w:r w:rsidR="00361A64" w:rsidRPr="00361A64">
        <w:rPr>
          <w:rFonts w:ascii="Calibri" w:hAnsi="Calibri" w:cs="Calibri"/>
          <w:color w:val="202122"/>
          <w:spacing w:val="3"/>
          <w:sz w:val="22"/>
          <w:szCs w:val="22"/>
          <w:u w:val="single"/>
        </w:rPr>
        <w:t>Procedure_Number</w:t>
      </w:r>
      <w:r w:rsidR="00361A64">
        <w:rPr>
          <w:rFonts w:ascii="Calibri" w:hAnsi="Calibri" w:cs="Calibri"/>
          <w:color w:val="202122"/>
          <w:spacing w:val="3"/>
          <w:sz w:val="22"/>
          <w:szCs w:val="22"/>
        </w:rPr>
        <w:t>, Procedure, Procedure_Amount, Visit_ID (FK)]</w:t>
      </w:r>
    </w:p>
    <w:p w14:paraId="4FAA867B" w14:textId="330572BD" w:rsidR="00E5596A" w:rsidRPr="00E5596A" w:rsidRDefault="00E5596A" w:rsidP="0072393F">
      <w:pPr>
        <w:pStyle w:val="NormalWeb"/>
        <w:spacing w:before="0" w:beforeAutospacing="0" w:after="160" w:afterAutospacing="0" w:line="235" w:lineRule="atLeast"/>
        <w:rPr>
          <w:rFonts w:ascii="Calibri" w:hAnsi="Calibri" w:cs="Calibri"/>
          <w:b/>
          <w:bCs/>
          <w:i/>
          <w:iCs/>
          <w:color w:val="202122"/>
          <w:spacing w:val="3"/>
          <w:sz w:val="22"/>
          <w:szCs w:val="22"/>
        </w:rPr>
      </w:pPr>
      <w:r w:rsidRPr="00E5596A">
        <w:rPr>
          <w:rFonts w:ascii="Calibri" w:hAnsi="Calibri" w:cs="Calibri"/>
          <w:b/>
          <w:bCs/>
          <w:i/>
          <w:iCs/>
          <w:color w:val="202122"/>
          <w:spacing w:val="3"/>
          <w:sz w:val="22"/>
          <w:szCs w:val="22"/>
        </w:rPr>
        <w:t>Health History Report</w:t>
      </w:r>
      <w:r w:rsidR="003459A1">
        <w:rPr>
          <w:rFonts w:ascii="Calibri" w:hAnsi="Calibri" w:cs="Calibri"/>
          <w:b/>
          <w:bCs/>
          <w:i/>
          <w:iCs/>
          <w:color w:val="202122"/>
          <w:spacing w:val="3"/>
          <w:sz w:val="22"/>
          <w:szCs w:val="22"/>
        </w:rPr>
        <w:t xml:space="preserve"> (SAMP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4"/>
        <w:gridCol w:w="1409"/>
        <w:gridCol w:w="1352"/>
        <w:gridCol w:w="1323"/>
        <w:gridCol w:w="1279"/>
        <w:gridCol w:w="1420"/>
        <w:gridCol w:w="1323"/>
      </w:tblGrid>
      <w:tr w:rsidR="007B3A86" w14:paraId="10BDC637" w14:textId="6E9A0CBB" w:rsidTr="00E30D76">
        <w:tc>
          <w:tcPr>
            <w:tcW w:w="1244" w:type="dxa"/>
          </w:tcPr>
          <w:p w14:paraId="3B295F2F" w14:textId="7917D8CF" w:rsidR="007B3A86" w:rsidRPr="00516C37" w:rsidRDefault="007B3A86">
            <w:pPr>
              <w:rPr>
                <w:u w:val="single"/>
              </w:rPr>
            </w:pPr>
            <w:r w:rsidRPr="00516C37">
              <w:rPr>
                <w:u w:val="single"/>
              </w:rPr>
              <w:t>PET_ID</w:t>
            </w:r>
          </w:p>
        </w:tc>
        <w:tc>
          <w:tcPr>
            <w:tcW w:w="1409" w:type="dxa"/>
          </w:tcPr>
          <w:p w14:paraId="3E7C9C89" w14:textId="22E57935" w:rsidR="007B3A86" w:rsidRDefault="007B3A86">
            <w:r>
              <w:t>PET_NAME</w:t>
            </w:r>
          </w:p>
        </w:tc>
        <w:tc>
          <w:tcPr>
            <w:tcW w:w="1352" w:type="dxa"/>
          </w:tcPr>
          <w:p w14:paraId="502056CB" w14:textId="0AB9F273" w:rsidR="007B3A86" w:rsidRDefault="007B3A86">
            <w:r>
              <w:t>PET_TYPE</w:t>
            </w:r>
          </w:p>
        </w:tc>
        <w:tc>
          <w:tcPr>
            <w:tcW w:w="1323" w:type="dxa"/>
          </w:tcPr>
          <w:p w14:paraId="3D35690A" w14:textId="768B23FB" w:rsidR="007B3A86" w:rsidRDefault="007B3A86">
            <w:r>
              <w:t>PET_AGE</w:t>
            </w:r>
          </w:p>
        </w:tc>
        <w:tc>
          <w:tcPr>
            <w:tcW w:w="1279" w:type="dxa"/>
          </w:tcPr>
          <w:p w14:paraId="450B6BBD" w14:textId="7344EAB2" w:rsidR="007B3A86" w:rsidRDefault="007B3A86">
            <w:r>
              <w:t>OWNER</w:t>
            </w:r>
          </w:p>
        </w:tc>
        <w:tc>
          <w:tcPr>
            <w:tcW w:w="1420" w:type="dxa"/>
          </w:tcPr>
          <w:p w14:paraId="623119F5" w14:textId="70307877" w:rsidR="007B3A86" w:rsidRDefault="007B3A86">
            <w:r>
              <w:t>VISIT_DATE</w:t>
            </w:r>
          </w:p>
        </w:tc>
        <w:tc>
          <w:tcPr>
            <w:tcW w:w="1323" w:type="dxa"/>
          </w:tcPr>
          <w:p w14:paraId="26E75D31" w14:textId="0B0C6E92" w:rsidR="007B3A86" w:rsidRDefault="007B3A86">
            <w:r>
              <w:t>PROCEDURE</w:t>
            </w:r>
          </w:p>
        </w:tc>
      </w:tr>
      <w:tr w:rsidR="007B3A86" w14:paraId="601A058E" w14:textId="78D03ACA" w:rsidTr="00E30D76">
        <w:tc>
          <w:tcPr>
            <w:tcW w:w="1244" w:type="dxa"/>
          </w:tcPr>
          <w:p w14:paraId="5B69E945" w14:textId="486DD46E" w:rsidR="007B3A86" w:rsidRDefault="00516C37">
            <w:r>
              <w:t>246</w:t>
            </w:r>
          </w:p>
        </w:tc>
        <w:tc>
          <w:tcPr>
            <w:tcW w:w="1409" w:type="dxa"/>
          </w:tcPr>
          <w:p w14:paraId="565C2FD0" w14:textId="3E84EEC2" w:rsidR="007B3A86" w:rsidRDefault="00516C37">
            <w:r>
              <w:t>Rover</w:t>
            </w:r>
          </w:p>
        </w:tc>
        <w:tc>
          <w:tcPr>
            <w:tcW w:w="1352" w:type="dxa"/>
          </w:tcPr>
          <w:p w14:paraId="2EA8840F" w14:textId="4C43D082" w:rsidR="007B3A86" w:rsidRDefault="00516C37">
            <w:r>
              <w:t>D</w:t>
            </w:r>
            <w:r w:rsidR="00D73BCB">
              <w:t>og</w:t>
            </w:r>
          </w:p>
        </w:tc>
        <w:tc>
          <w:tcPr>
            <w:tcW w:w="1323" w:type="dxa"/>
          </w:tcPr>
          <w:p w14:paraId="0926EC3D" w14:textId="4B0EF503" w:rsidR="007B3A86" w:rsidRDefault="00516C37">
            <w:r>
              <w:t>12</w:t>
            </w:r>
          </w:p>
        </w:tc>
        <w:tc>
          <w:tcPr>
            <w:tcW w:w="1279" w:type="dxa"/>
          </w:tcPr>
          <w:p w14:paraId="3541906A" w14:textId="12412A5E" w:rsidR="007B3A86" w:rsidRDefault="00516C37">
            <w:r>
              <w:t>Sam Cook</w:t>
            </w:r>
          </w:p>
        </w:tc>
        <w:tc>
          <w:tcPr>
            <w:tcW w:w="1420" w:type="dxa"/>
          </w:tcPr>
          <w:p w14:paraId="2F4E0B73" w14:textId="29BCCD8E" w:rsidR="007B3A86" w:rsidRDefault="00516C37">
            <w:r>
              <w:t>Jan 13</w:t>
            </w:r>
            <w:r w:rsidR="00E30D76">
              <w:t xml:space="preserve">, </w:t>
            </w:r>
            <w:r>
              <w:t>2010</w:t>
            </w:r>
          </w:p>
        </w:tc>
        <w:tc>
          <w:tcPr>
            <w:tcW w:w="1323" w:type="dxa"/>
          </w:tcPr>
          <w:p w14:paraId="676C4C1E" w14:textId="77AAF9FE" w:rsidR="007B3A86" w:rsidRDefault="00516C37">
            <w:r>
              <w:t>Rabies Vaccination</w:t>
            </w:r>
          </w:p>
        </w:tc>
      </w:tr>
      <w:tr w:rsidR="00E30D76" w14:paraId="45C16AF4" w14:textId="1C4B064A" w:rsidTr="00E30D76">
        <w:tc>
          <w:tcPr>
            <w:tcW w:w="1244" w:type="dxa"/>
          </w:tcPr>
          <w:p w14:paraId="6153FD10" w14:textId="16BC62D7" w:rsidR="00E30D76" w:rsidRDefault="00E30D76" w:rsidP="00E30D76">
            <w:r>
              <w:t>246</w:t>
            </w:r>
          </w:p>
        </w:tc>
        <w:tc>
          <w:tcPr>
            <w:tcW w:w="1409" w:type="dxa"/>
          </w:tcPr>
          <w:p w14:paraId="4E2D6246" w14:textId="54289876" w:rsidR="00E30D76" w:rsidRDefault="00E30D76" w:rsidP="00E30D76">
            <w:r>
              <w:t>Rover</w:t>
            </w:r>
          </w:p>
        </w:tc>
        <w:tc>
          <w:tcPr>
            <w:tcW w:w="1352" w:type="dxa"/>
          </w:tcPr>
          <w:p w14:paraId="087E9A1B" w14:textId="28F3FD30" w:rsidR="00E30D76" w:rsidRDefault="00E30D76" w:rsidP="00E30D76">
            <w:r>
              <w:t>D</w:t>
            </w:r>
            <w:r w:rsidR="00D73BCB">
              <w:t>og</w:t>
            </w:r>
          </w:p>
        </w:tc>
        <w:tc>
          <w:tcPr>
            <w:tcW w:w="1323" w:type="dxa"/>
          </w:tcPr>
          <w:p w14:paraId="6E203EE7" w14:textId="74BFAC4E" w:rsidR="00E30D76" w:rsidRDefault="00E30D76" w:rsidP="00E30D76">
            <w:r>
              <w:t>12</w:t>
            </w:r>
          </w:p>
        </w:tc>
        <w:tc>
          <w:tcPr>
            <w:tcW w:w="1279" w:type="dxa"/>
          </w:tcPr>
          <w:p w14:paraId="661A19EE" w14:textId="7842329B" w:rsidR="00E30D76" w:rsidRDefault="00E30D76" w:rsidP="00E30D76">
            <w:r>
              <w:t>Sam Cook</w:t>
            </w:r>
          </w:p>
        </w:tc>
        <w:tc>
          <w:tcPr>
            <w:tcW w:w="1420" w:type="dxa"/>
          </w:tcPr>
          <w:p w14:paraId="12619C9A" w14:textId="16A2E768" w:rsidR="00E30D76" w:rsidRDefault="00E30D76" w:rsidP="00E30D76">
            <w:r>
              <w:t>Mar 27, 2010</w:t>
            </w:r>
          </w:p>
        </w:tc>
        <w:tc>
          <w:tcPr>
            <w:tcW w:w="1323" w:type="dxa"/>
          </w:tcPr>
          <w:p w14:paraId="053D131D" w14:textId="7D2F155E" w:rsidR="00E30D76" w:rsidRDefault="00E30D76" w:rsidP="00E30D76">
            <w:r>
              <w:t>Laceration, Front Paw</w:t>
            </w:r>
          </w:p>
        </w:tc>
      </w:tr>
      <w:tr w:rsidR="00E30D76" w14:paraId="6C7E776E" w14:textId="2FA5CDC9" w:rsidTr="00E30D76">
        <w:tc>
          <w:tcPr>
            <w:tcW w:w="1244" w:type="dxa"/>
          </w:tcPr>
          <w:p w14:paraId="2830F686" w14:textId="626D2615" w:rsidR="00E30D76" w:rsidRDefault="00E30D76" w:rsidP="00E30D76">
            <w:r>
              <w:t>246</w:t>
            </w:r>
          </w:p>
        </w:tc>
        <w:tc>
          <w:tcPr>
            <w:tcW w:w="1409" w:type="dxa"/>
          </w:tcPr>
          <w:p w14:paraId="09C18017" w14:textId="105AE200" w:rsidR="00E30D76" w:rsidRDefault="00E30D76" w:rsidP="00E30D76">
            <w:r>
              <w:t>Rover</w:t>
            </w:r>
          </w:p>
        </w:tc>
        <w:tc>
          <w:tcPr>
            <w:tcW w:w="1352" w:type="dxa"/>
          </w:tcPr>
          <w:p w14:paraId="41FC7463" w14:textId="6850C944" w:rsidR="00E30D76" w:rsidRDefault="00E30D76" w:rsidP="00E30D76">
            <w:r>
              <w:t>D</w:t>
            </w:r>
            <w:r w:rsidR="00D73BCB">
              <w:t>og</w:t>
            </w:r>
          </w:p>
        </w:tc>
        <w:tc>
          <w:tcPr>
            <w:tcW w:w="1323" w:type="dxa"/>
          </w:tcPr>
          <w:p w14:paraId="796E2B06" w14:textId="62B6CE22" w:rsidR="00E30D76" w:rsidRDefault="00E30D76" w:rsidP="00E30D76">
            <w:r>
              <w:t>12</w:t>
            </w:r>
          </w:p>
        </w:tc>
        <w:tc>
          <w:tcPr>
            <w:tcW w:w="1279" w:type="dxa"/>
          </w:tcPr>
          <w:p w14:paraId="127575CD" w14:textId="1A0ED681" w:rsidR="00E30D76" w:rsidRDefault="00E30D76" w:rsidP="00E30D76">
            <w:r>
              <w:t>Sam Cook</w:t>
            </w:r>
          </w:p>
        </w:tc>
        <w:tc>
          <w:tcPr>
            <w:tcW w:w="1420" w:type="dxa"/>
          </w:tcPr>
          <w:p w14:paraId="3F34ED40" w14:textId="0E0CA190" w:rsidR="00E30D76" w:rsidRDefault="00E30D76" w:rsidP="00E30D76">
            <w:r>
              <w:t>Apr 02, 2010</w:t>
            </w:r>
          </w:p>
        </w:tc>
        <w:tc>
          <w:tcPr>
            <w:tcW w:w="1323" w:type="dxa"/>
          </w:tcPr>
          <w:p w14:paraId="06D46C8B" w14:textId="72F65C8A" w:rsidR="00E30D76" w:rsidRDefault="00E30D76" w:rsidP="00E30D76">
            <w:r>
              <w:t>Heart Worm Test</w:t>
            </w:r>
          </w:p>
        </w:tc>
      </w:tr>
      <w:tr w:rsidR="00E30D76" w14:paraId="1C365034" w14:textId="77777777" w:rsidTr="00E30D76">
        <w:tc>
          <w:tcPr>
            <w:tcW w:w="1244" w:type="dxa"/>
          </w:tcPr>
          <w:p w14:paraId="4EE35AE7" w14:textId="6F271AE4" w:rsidR="00E30D76" w:rsidRDefault="00D73BCB">
            <w:r>
              <w:t>298</w:t>
            </w:r>
          </w:p>
        </w:tc>
        <w:tc>
          <w:tcPr>
            <w:tcW w:w="1409" w:type="dxa"/>
          </w:tcPr>
          <w:p w14:paraId="032320C5" w14:textId="0F4EFD11" w:rsidR="00E30D76" w:rsidRDefault="00D73BCB">
            <w:r>
              <w:t>Spot</w:t>
            </w:r>
          </w:p>
        </w:tc>
        <w:tc>
          <w:tcPr>
            <w:tcW w:w="1352" w:type="dxa"/>
          </w:tcPr>
          <w:p w14:paraId="75ACD8AA" w14:textId="0C99F181" w:rsidR="00E30D76" w:rsidRDefault="00D73BCB">
            <w:r>
              <w:t>Dog</w:t>
            </w:r>
          </w:p>
        </w:tc>
        <w:tc>
          <w:tcPr>
            <w:tcW w:w="1323" w:type="dxa"/>
          </w:tcPr>
          <w:p w14:paraId="0300ED52" w14:textId="60A2EBCF" w:rsidR="00E30D76" w:rsidRDefault="00D73BCB">
            <w:r>
              <w:t>2</w:t>
            </w:r>
          </w:p>
        </w:tc>
        <w:tc>
          <w:tcPr>
            <w:tcW w:w="1279" w:type="dxa"/>
          </w:tcPr>
          <w:p w14:paraId="559D1B0F" w14:textId="2E2F4973" w:rsidR="00E30D76" w:rsidRDefault="00D73BCB">
            <w:r>
              <w:t>Terry Kim</w:t>
            </w:r>
          </w:p>
        </w:tc>
        <w:tc>
          <w:tcPr>
            <w:tcW w:w="1420" w:type="dxa"/>
          </w:tcPr>
          <w:p w14:paraId="0723F81B" w14:textId="734E00A2" w:rsidR="00E30D76" w:rsidRDefault="00D73BCB">
            <w:r>
              <w:t>Jan 21, 2010</w:t>
            </w:r>
          </w:p>
        </w:tc>
        <w:tc>
          <w:tcPr>
            <w:tcW w:w="1323" w:type="dxa"/>
          </w:tcPr>
          <w:p w14:paraId="09F1CC46" w14:textId="2F60C683" w:rsidR="00E30D76" w:rsidRDefault="00D73BCB">
            <w:r>
              <w:t>Tetanus Vaccination</w:t>
            </w:r>
          </w:p>
        </w:tc>
      </w:tr>
      <w:tr w:rsidR="0023345B" w14:paraId="5E441516" w14:textId="77777777" w:rsidTr="00E30D76">
        <w:tc>
          <w:tcPr>
            <w:tcW w:w="1244" w:type="dxa"/>
          </w:tcPr>
          <w:p w14:paraId="6AAFAC43" w14:textId="5F390D99" w:rsidR="0023345B" w:rsidRDefault="0023345B" w:rsidP="0023345B">
            <w:r>
              <w:t>298</w:t>
            </w:r>
          </w:p>
        </w:tc>
        <w:tc>
          <w:tcPr>
            <w:tcW w:w="1409" w:type="dxa"/>
          </w:tcPr>
          <w:p w14:paraId="70706A37" w14:textId="2ACB9926" w:rsidR="0023345B" w:rsidRDefault="0023345B" w:rsidP="0023345B">
            <w:r>
              <w:t>Spot</w:t>
            </w:r>
          </w:p>
        </w:tc>
        <w:tc>
          <w:tcPr>
            <w:tcW w:w="1352" w:type="dxa"/>
          </w:tcPr>
          <w:p w14:paraId="23A7C50E" w14:textId="5FBF163A" w:rsidR="0023345B" w:rsidRDefault="0023345B" w:rsidP="0023345B">
            <w:r>
              <w:t>Dog</w:t>
            </w:r>
          </w:p>
        </w:tc>
        <w:tc>
          <w:tcPr>
            <w:tcW w:w="1323" w:type="dxa"/>
          </w:tcPr>
          <w:p w14:paraId="763F7456" w14:textId="40C49D97" w:rsidR="0023345B" w:rsidRDefault="0023345B" w:rsidP="0023345B">
            <w:r>
              <w:t>2</w:t>
            </w:r>
          </w:p>
        </w:tc>
        <w:tc>
          <w:tcPr>
            <w:tcW w:w="1279" w:type="dxa"/>
          </w:tcPr>
          <w:p w14:paraId="7B5F07AA" w14:textId="51DE809F" w:rsidR="0023345B" w:rsidRDefault="0023345B" w:rsidP="0023345B">
            <w:r>
              <w:t>Terry Kim</w:t>
            </w:r>
          </w:p>
        </w:tc>
        <w:tc>
          <w:tcPr>
            <w:tcW w:w="1420" w:type="dxa"/>
          </w:tcPr>
          <w:p w14:paraId="07B611DA" w14:textId="722F7181" w:rsidR="0023345B" w:rsidRDefault="0023345B" w:rsidP="0023345B">
            <w:r>
              <w:t>Mar 10, 2010</w:t>
            </w:r>
          </w:p>
        </w:tc>
        <w:tc>
          <w:tcPr>
            <w:tcW w:w="1323" w:type="dxa"/>
          </w:tcPr>
          <w:p w14:paraId="6ED78CDE" w14:textId="3225598B" w:rsidR="0023345B" w:rsidRDefault="0023345B" w:rsidP="0023345B">
            <w:r>
              <w:t>Heart Worm Test</w:t>
            </w:r>
          </w:p>
        </w:tc>
      </w:tr>
      <w:tr w:rsidR="0023345B" w14:paraId="289EB8D1" w14:textId="77777777" w:rsidTr="00E30D76">
        <w:tc>
          <w:tcPr>
            <w:tcW w:w="1244" w:type="dxa"/>
          </w:tcPr>
          <w:p w14:paraId="74E9D151" w14:textId="23F2592B" w:rsidR="0023345B" w:rsidRDefault="0023345B" w:rsidP="0023345B">
            <w:r>
              <w:t>341</w:t>
            </w:r>
          </w:p>
        </w:tc>
        <w:tc>
          <w:tcPr>
            <w:tcW w:w="1409" w:type="dxa"/>
          </w:tcPr>
          <w:p w14:paraId="491018F2" w14:textId="60657CA2" w:rsidR="0023345B" w:rsidRDefault="0023345B" w:rsidP="0023345B">
            <w:r>
              <w:t>Morris</w:t>
            </w:r>
          </w:p>
        </w:tc>
        <w:tc>
          <w:tcPr>
            <w:tcW w:w="1352" w:type="dxa"/>
          </w:tcPr>
          <w:p w14:paraId="0999D3F5" w14:textId="75C5B857" w:rsidR="0023345B" w:rsidRDefault="0023345B" w:rsidP="0023345B">
            <w:r>
              <w:t>Cat</w:t>
            </w:r>
          </w:p>
        </w:tc>
        <w:tc>
          <w:tcPr>
            <w:tcW w:w="1323" w:type="dxa"/>
          </w:tcPr>
          <w:p w14:paraId="6D6521E3" w14:textId="653D4335" w:rsidR="0023345B" w:rsidRDefault="0023345B" w:rsidP="0023345B">
            <w:r>
              <w:t>4</w:t>
            </w:r>
          </w:p>
        </w:tc>
        <w:tc>
          <w:tcPr>
            <w:tcW w:w="1279" w:type="dxa"/>
          </w:tcPr>
          <w:p w14:paraId="5BD1F108" w14:textId="1BC5F7D4" w:rsidR="0023345B" w:rsidRDefault="0023345B" w:rsidP="0023345B">
            <w:r>
              <w:t>Sam Cook</w:t>
            </w:r>
          </w:p>
        </w:tc>
        <w:tc>
          <w:tcPr>
            <w:tcW w:w="1420" w:type="dxa"/>
          </w:tcPr>
          <w:p w14:paraId="2018AB95" w14:textId="47D96A61" w:rsidR="0023345B" w:rsidRDefault="0023345B" w:rsidP="0023345B">
            <w:r>
              <w:t>Jan 23, 2009</w:t>
            </w:r>
          </w:p>
        </w:tc>
        <w:tc>
          <w:tcPr>
            <w:tcW w:w="1323" w:type="dxa"/>
          </w:tcPr>
          <w:p w14:paraId="6D7B2747" w14:textId="572C0DF5" w:rsidR="0023345B" w:rsidRDefault="0023345B" w:rsidP="0023345B">
            <w:r>
              <w:t>Rabies Vaccination</w:t>
            </w:r>
          </w:p>
        </w:tc>
      </w:tr>
      <w:tr w:rsidR="008E4E11" w14:paraId="00AB9961" w14:textId="77777777" w:rsidTr="00E30D76">
        <w:tc>
          <w:tcPr>
            <w:tcW w:w="1244" w:type="dxa"/>
          </w:tcPr>
          <w:p w14:paraId="6C2504A9" w14:textId="47E0AE81" w:rsidR="008E4E11" w:rsidRDefault="008E4E11" w:rsidP="008E4E11">
            <w:r>
              <w:t>341</w:t>
            </w:r>
          </w:p>
        </w:tc>
        <w:tc>
          <w:tcPr>
            <w:tcW w:w="1409" w:type="dxa"/>
          </w:tcPr>
          <w:p w14:paraId="6330C652" w14:textId="11935A11" w:rsidR="008E4E11" w:rsidRDefault="008E4E11" w:rsidP="008E4E11">
            <w:r>
              <w:t>Morris</w:t>
            </w:r>
          </w:p>
        </w:tc>
        <w:tc>
          <w:tcPr>
            <w:tcW w:w="1352" w:type="dxa"/>
          </w:tcPr>
          <w:p w14:paraId="61352C9A" w14:textId="5CF2F16D" w:rsidR="008E4E11" w:rsidRDefault="008E4E11" w:rsidP="008E4E11">
            <w:r>
              <w:t>Cat</w:t>
            </w:r>
          </w:p>
        </w:tc>
        <w:tc>
          <w:tcPr>
            <w:tcW w:w="1323" w:type="dxa"/>
          </w:tcPr>
          <w:p w14:paraId="4FFCF09A" w14:textId="6F24C5BA" w:rsidR="008E4E11" w:rsidRDefault="008E4E11" w:rsidP="008E4E11">
            <w:r>
              <w:t>4</w:t>
            </w:r>
          </w:p>
        </w:tc>
        <w:tc>
          <w:tcPr>
            <w:tcW w:w="1279" w:type="dxa"/>
          </w:tcPr>
          <w:p w14:paraId="35A729EC" w14:textId="70C25652" w:rsidR="008E4E11" w:rsidRDefault="008E4E11" w:rsidP="008E4E11">
            <w:r>
              <w:t>Sam Cook</w:t>
            </w:r>
          </w:p>
        </w:tc>
        <w:tc>
          <w:tcPr>
            <w:tcW w:w="1420" w:type="dxa"/>
          </w:tcPr>
          <w:p w14:paraId="690024BD" w14:textId="7924FB8E" w:rsidR="008E4E11" w:rsidRDefault="008E4E11" w:rsidP="008E4E11">
            <w:r>
              <w:t>Jan 13, 2010</w:t>
            </w:r>
          </w:p>
        </w:tc>
        <w:tc>
          <w:tcPr>
            <w:tcW w:w="1323" w:type="dxa"/>
          </w:tcPr>
          <w:p w14:paraId="458E56FA" w14:textId="1581B836" w:rsidR="008E4E11" w:rsidRDefault="008E4E11" w:rsidP="008E4E11">
            <w:r>
              <w:t>Rabies Vaccination</w:t>
            </w:r>
          </w:p>
        </w:tc>
      </w:tr>
      <w:tr w:rsidR="008E4E11" w14:paraId="2A379243" w14:textId="77777777" w:rsidTr="00E30D76">
        <w:tc>
          <w:tcPr>
            <w:tcW w:w="1244" w:type="dxa"/>
          </w:tcPr>
          <w:p w14:paraId="0B116E7D" w14:textId="29E76C0E" w:rsidR="008E4E11" w:rsidRDefault="008E4E11" w:rsidP="008E4E11">
            <w:r>
              <w:t>519</w:t>
            </w:r>
          </w:p>
        </w:tc>
        <w:tc>
          <w:tcPr>
            <w:tcW w:w="1409" w:type="dxa"/>
          </w:tcPr>
          <w:p w14:paraId="36C864D0" w14:textId="2E290FC2" w:rsidR="008E4E11" w:rsidRDefault="008E4E11" w:rsidP="008E4E11">
            <w:r>
              <w:t>Tweedy</w:t>
            </w:r>
          </w:p>
        </w:tc>
        <w:tc>
          <w:tcPr>
            <w:tcW w:w="1352" w:type="dxa"/>
          </w:tcPr>
          <w:p w14:paraId="40D04A44" w14:textId="784E4191" w:rsidR="008E4E11" w:rsidRDefault="008E4E11" w:rsidP="008E4E11">
            <w:r>
              <w:t>Bird</w:t>
            </w:r>
          </w:p>
        </w:tc>
        <w:tc>
          <w:tcPr>
            <w:tcW w:w="1323" w:type="dxa"/>
          </w:tcPr>
          <w:p w14:paraId="11BDF037" w14:textId="56F8F9F4" w:rsidR="008E4E11" w:rsidRDefault="008E4E11" w:rsidP="008E4E11">
            <w:r>
              <w:t>2</w:t>
            </w:r>
          </w:p>
        </w:tc>
        <w:tc>
          <w:tcPr>
            <w:tcW w:w="1279" w:type="dxa"/>
          </w:tcPr>
          <w:p w14:paraId="3EB53BD5" w14:textId="2899DFA2" w:rsidR="008E4E11" w:rsidRDefault="008E4E11" w:rsidP="008E4E11">
            <w:r>
              <w:t>Terry Kim</w:t>
            </w:r>
          </w:p>
        </w:tc>
        <w:tc>
          <w:tcPr>
            <w:tcW w:w="1420" w:type="dxa"/>
          </w:tcPr>
          <w:p w14:paraId="49C529A7" w14:textId="6FE081F8" w:rsidR="008E4E11" w:rsidRDefault="008E4E11" w:rsidP="008E4E11">
            <w:r>
              <w:t>Apr 30, 2010</w:t>
            </w:r>
          </w:p>
        </w:tc>
        <w:tc>
          <w:tcPr>
            <w:tcW w:w="1323" w:type="dxa"/>
          </w:tcPr>
          <w:p w14:paraId="2BDBCC41" w14:textId="12E70893" w:rsidR="008E4E11" w:rsidRDefault="008E4E11" w:rsidP="008E4E11">
            <w:r>
              <w:t>Annual Check Up</w:t>
            </w:r>
          </w:p>
        </w:tc>
      </w:tr>
      <w:tr w:rsidR="008E4E11" w14:paraId="47B28F2E" w14:textId="77777777" w:rsidTr="00E30D76">
        <w:tc>
          <w:tcPr>
            <w:tcW w:w="1244" w:type="dxa"/>
          </w:tcPr>
          <w:p w14:paraId="30F2D41B" w14:textId="18EA33D9" w:rsidR="008E4E11" w:rsidRDefault="008E4E11" w:rsidP="008E4E11">
            <w:r>
              <w:t>519</w:t>
            </w:r>
          </w:p>
        </w:tc>
        <w:tc>
          <w:tcPr>
            <w:tcW w:w="1409" w:type="dxa"/>
          </w:tcPr>
          <w:p w14:paraId="6EBFD963" w14:textId="6BD3CAD8" w:rsidR="008E4E11" w:rsidRDefault="008E4E11" w:rsidP="008E4E11">
            <w:r>
              <w:t>Tweedy</w:t>
            </w:r>
          </w:p>
        </w:tc>
        <w:tc>
          <w:tcPr>
            <w:tcW w:w="1352" w:type="dxa"/>
          </w:tcPr>
          <w:p w14:paraId="5103930A" w14:textId="3719B775" w:rsidR="008E4E11" w:rsidRDefault="008E4E11" w:rsidP="008E4E11">
            <w:r>
              <w:t>Bird</w:t>
            </w:r>
          </w:p>
        </w:tc>
        <w:tc>
          <w:tcPr>
            <w:tcW w:w="1323" w:type="dxa"/>
          </w:tcPr>
          <w:p w14:paraId="112CCC04" w14:textId="709FC810" w:rsidR="008E4E11" w:rsidRDefault="008E4E11" w:rsidP="008E4E11">
            <w:r>
              <w:t>2</w:t>
            </w:r>
          </w:p>
        </w:tc>
        <w:tc>
          <w:tcPr>
            <w:tcW w:w="1279" w:type="dxa"/>
          </w:tcPr>
          <w:p w14:paraId="7E9B5FB6" w14:textId="3CCAEF5F" w:rsidR="008E4E11" w:rsidRDefault="008E4E11" w:rsidP="008E4E11">
            <w:r>
              <w:t>Terry Kim</w:t>
            </w:r>
          </w:p>
        </w:tc>
        <w:tc>
          <w:tcPr>
            <w:tcW w:w="1420" w:type="dxa"/>
          </w:tcPr>
          <w:p w14:paraId="29B3B40B" w14:textId="4440A99F" w:rsidR="008E4E11" w:rsidRDefault="008E4E11" w:rsidP="008E4E11">
            <w:r>
              <w:t>Apr 30, 2010</w:t>
            </w:r>
          </w:p>
        </w:tc>
        <w:tc>
          <w:tcPr>
            <w:tcW w:w="1323" w:type="dxa"/>
          </w:tcPr>
          <w:p w14:paraId="6E0EC543" w14:textId="62B58C01" w:rsidR="008E4E11" w:rsidRDefault="008E4E11" w:rsidP="008E4E11">
            <w:r>
              <w:t>Eye</w:t>
            </w:r>
            <w:r w:rsidR="007F3F3D">
              <w:t xml:space="preserve"> Wash</w:t>
            </w:r>
          </w:p>
        </w:tc>
      </w:tr>
    </w:tbl>
    <w:p w14:paraId="4ACFB702" w14:textId="578019C5" w:rsidR="00E1520B" w:rsidRDefault="00E1520B"/>
    <w:p w14:paraId="68698437" w14:textId="3A3FDC20" w:rsidR="00355C32" w:rsidRDefault="00355C32">
      <w:pPr>
        <w:rPr>
          <w:b/>
          <w:bCs/>
        </w:rPr>
      </w:pPr>
      <w:r w:rsidRPr="00355C32">
        <w:rPr>
          <w:b/>
          <w:bCs/>
        </w:rPr>
        <w:t>1NF</w:t>
      </w:r>
      <w:r w:rsidR="0072393F">
        <w:rPr>
          <w:b/>
          <w:bCs/>
        </w:rPr>
        <w:t xml:space="preserve"> TABLE</w:t>
      </w:r>
      <w:r w:rsidRPr="00355C32"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4"/>
        <w:gridCol w:w="1115"/>
        <w:gridCol w:w="129"/>
        <w:gridCol w:w="1028"/>
        <w:gridCol w:w="90"/>
        <w:gridCol w:w="1275"/>
        <w:gridCol w:w="734"/>
        <w:gridCol w:w="542"/>
        <w:gridCol w:w="961"/>
        <w:gridCol w:w="1335"/>
        <w:gridCol w:w="1247"/>
      </w:tblGrid>
      <w:tr w:rsidR="00EC4BC6" w14:paraId="78C04607" w14:textId="06999060" w:rsidTr="00EC4BC6">
        <w:tc>
          <w:tcPr>
            <w:tcW w:w="894" w:type="dxa"/>
          </w:tcPr>
          <w:p w14:paraId="7E230B84" w14:textId="77777777" w:rsidR="0060493B" w:rsidRPr="00516C37" w:rsidRDefault="0060493B" w:rsidP="00C10989">
            <w:pPr>
              <w:rPr>
                <w:u w:val="single"/>
              </w:rPr>
            </w:pPr>
            <w:r w:rsidRPr="00516C37">
              <w:rPr>
                <w:u w:val="single"/>
              </w:rPr>
              <w:t>PET_ID</w:t>
            </w:r>
          </w:p>
        </w:tc>
        <w:tc>
          <w:tcPr>
            <w:tcW w:w="1244" w:type="dxa"/>
            <w:gridSpan w:val="2"/>
          </w:tcPr>
          <w:p w14:paraId="217DB9E5" w14:textId="77777777" w:rsidR="0060493B" w:rsidRDefault="0060493B" w:rsidP="00C10989">
            <w:r>
              <w:t>PET_NAME</w:t>
            </w:r>
          </w:p>
        </w:tc>
        <w:tc>
          <w:tcPr>
            <w:tcW w:w="1028" w:type="dxa"/>
          </w:tcPr>
          <w:p w14:paraId="6F51523E" w14:textId="6ADEC68A" w:rsidR="0060493B" w:rsidRDefault="0060493B" w:rsidP="00C10989">
            <w:r>
              <w:t>PET_AGE</w:t>
            </w:r>
          </w:p>
        </w:tc>
        <w:tc>
          <w:tcPr>
            <w:tcW w:w="1365" w:type="dxa"/>
            <w:gridSpan w:val="2"/>
          </w:tcPr>
          <w:p w14:paraId="1DCCFC60" w14:textId="2BCCE829" w:rsidR="0060493B" w:rsidRDefault="0060493B" w:rsidP="00C10989">
            <w:r>
              <w:t>PET_OWNER</w:t>
            </w:r>
          </w:p>
        </w:tc>
        <w:tc>
          <w:tcPr>
            <w:tcW w:w="1276" w:type="dxa"/>
            <w:gridSpan w:val="2"/>
          </w:tcPr>
          <w:p w14:paraId="5BFABF6C" w14:textId="083CD323" w:rsidR="0060493B" w:rsidRDefault="0060493B" w:rsidP="00C10989">
            <w:r>
              <w:t>PET_CLIENT</w:t>
            </w:r>
          </w:p>
        </w:tc>
        <w:tc>
          <w:tcPr>
            <w:tcW w:w="961" w:type="dxa"/>
          </w:tcPr>
          <w:p w14:paraId="3D8E7630" w14:textId="0D38FCAB" w:rsidR="0060493B" w:rsidRDefault="0060493B" w:rsidP="00C10989">
            <w:r>
              <w:t>VISIT_</w:t>
            </w:r>
            <w:r>
              <w:t>ID</w:t>
            </w:r>
          </w:p>
        </w:tc>
        <w:tc>
          <w:tcPr>
            <w:tcW w:w="1335" w:type="dxa"/>
          </w:tcPr>
          <w:p w14:paraId="1D58F51E" w14:textId="62EBD36C" w:rsidR="0060493B" w:rsidRDefault="0060493B" w:rsidP="00C10989">
            <w:r>
              <w:t>VISIT_NAME</w:t>
            </w:r>
          </w:p>
        </w:tc>
        <w:tc>
          <w:tcPr>
            <w:tcW w:w="1247" w:type="dxa"/>
          </w:tcPr>
          <w:p w14:paraId="4C4457E4" w14:textId="09119A6F" w:rsidR="0060493B" w:rsidRDefault="00EC4BC6" w:rsidP="00C10989">
            <w:r>
              <w:t>VISIT_DATE</w:t>
            </w:r>
          </w:p>
        </w:tc>
      </w:tr>
      <w:tr w:rsidR="00EC4BC6" w14:paraId="151DAA58" w14:textId="5A90C37D" w:rsidTr="00EC4BC6">
        <w:trPr>
          <w:gridAfter w:val="4"/>
          <w:wAfter w:w="4085" w:type="dxa"/>
        </w:trPr>
        <w:tc>
          <w:tcPr>
            <w:tcW w:w="2009" w:type="dxa"/>
            <w:gridSpan w:val="2"/>
          </w:tcPr>
          <w:p w14:paraId="0F2B8F1B" w14:textId="1697D45B" w:rsidR="00EC4BC6" w:rsidRDefault="00EC4BC6" w:rsidP="00EC4BC6">
            <w:r>
              <w:t>Procedure_Number</w:t>
            </w:r>
          </w:p>
        </w:tc>
        <w:tc>
          <w:tcPr>
            <w:tcW w:w="1247" w:type="dxa"/>
            <w:gridSpan w:val="3"/>
          </w:tcPr>
          <w:p w14:paraId="010E25F1" w14:textId="2DA1B4D2" w:rsidR="00EC4BC6" w:rsidRDefault="00EC4BC6" w:rsidP="00EC4BC6">
            <w:r>
              <w:t>Procedure</w:t>
            </w:r>
          </w:p>
        </w:tc>
        <w:tc>
          <w:tcPr>
            <w:tcW w:w="2009" w:type="dxa"/>
            <w:gridSpan w:val="2"/>
          </w:tcPr>
          <w:p w14:paraId="7EA86D72" w14:textId="2BDFADCE" w:rsidR="00EC4BC6" w:rsidRDefault="00EC4BC6" w:rsidP="00EC4BC6">
            <w:r>
              <w:t>Procedure_</w:t>
            </w:r>
            <w:r>
              <w:t>Amount</w:t>
            </w:r>
          </w:p>
        </w:tc>
      </w:tr>
    </w:tbl>
    <w:p w14:paraId="3DEEF88B" w14:textId="77777777" w:rsidR="00355C32" w:rsidRPr="00355C32" w:rsidRDefault="00355C32"/>
    <w:sectPr w:rsidR="00355C32" w:rsidRPr="00355C3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NzExtDQysjA1NDVQ0lEKTi0uzszPAykwqQUA6eMgqSwAAAA="/>
  </w:docVars>
  <w:rsids>
    <w:rsidRoot w:val="006703FD"/>
    <w:rsid w:val="00066744"/>
    <w:rsid w:val="000B3840"/>
    <w:rsid w:val="00194740"/>
    <w:rsid w:val="002054EA"/>
    <w:rsid w:val="0023345B"/>
    <w:rsid w:val="002368CF"/>
    <w:rsid w:val="0024222F"/>
    <w:rsid w:val="0031134A"/>
    <w:rsid w:val="00323388"/>
    <w:rsid w:val="003459A1"/>
    <w:rsid w:val="00355C32"/>
    <w:rsid w:val="00361A64"/>
    <w:rsid w:val="003C7ACE"/>
    <w:rsid w:val="003F12F4"/>
    <w:rsid w:val="004205D0"/>
    <w:rsid w:val="004244E8"/>
    <w:rsid w:val="0048568D"/>
    <w:rsid w:val="00516C37"/>
    <w:rsid w:val="00537D39"/>
    <w:rsid w:val="005417E5"/>
    <w:rsid w:val="00563E00"/>
    <w:rsid w:val="005D72EF"/>
    <w:rsid w:val="005E7E85"/>
    <w:rsid w:val="005F5540"/>
    <w:rsid w:val="0060493B"/>
    <w:rsid w:val="00664D68"/>
    <w:rsid w:val="00670139"/>
    <w:rsid w:val="006703FD"/>
    <w:rsid w:val="006D06A1"/>
    <w:rsid w:val="006E130E"/>
    <w:rsid w:val="0072393F"/>
    <w:rsid w:val="007B3A86"/>
    <w:rsid w:val="007F3F3D"/>
    <w:rsid w:val="00852094"/>
    <w:rsid w:val="008E4E11"/>
    <w:rsid w:val="008F6884"/>
    <w:rsid w:val="009043D4"/>
    <w:rsid w:val="009332DC"/>
    <w:rsid w:val="00960364"/>
    <w:rsid w:val="009760AC"/>
    <w:rsid w:val="009C010D"/>
    <w:rsid w:val="00B902A9"/>
    <w:rsid w:val="00B97EB7"/>
    <w:rsid w:val="00C36BC5"/>
    <w:rsid w:val="00C51099"/>
    <w:rsid w:val="00C53943"/>
    <w:rsid w:val="00C7060B"/>
    <w:rsid w:val="00C85C51"/>
    <w:rsid w:val="00CC0B25"/>
    <w:rsid w:val="00D64A04"/>
    <w:rsid w:val="00D73BCB"/>
    <w:rsid w:val="00DA082A"/>
    <w:rsid w:val="00DA1C3E"/>
    <w:rsid w:val="00DE40D7"/>
    <w:rsid w:val="00E1520B"/>
    <w:rsid w:val="00E24680"/>
    <w:rsid w:val="00E30D76"/>
    <w:rsid w:val="00E40EE8"/>
    <w:rsid w:val="00E5596A"/>
    <w:rsid w:val="00E925FF"/>
    <w:rsid w:val="00EA22D4"/>
    <w:rsid w:val="00EC4BC6"/>
    <w:rsid w:val="00EE6CEE"/>
    <w:rsid w:val="00F12026"/>
    <w:rsid w:val="00F7023D"/>
    <w:rsid w:val="00F70365"/>
    <w:rsid w:val="00FA1FF8"/>
    <w:rsid w:val="00FB61A8"/>
    <w:rsid w:val="00FD45D3"/>
    <w:rsid w:val="00FE6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AFAE1"/>
  <w15:chartTrackingRefBased/>
  <w15:docId w15:val="{D34AE838-DEC4-4B4B-94DD-B26B0CC21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667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table" w:styleId="TableGrid">
    <w:name w:val="Table Grid"/>
    <w:basedOn w:val="TableNormal"/>
    <w:uiPriority w:val="39"/>
    <w:rsid w:val="009603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29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1</Pages>
  <Words>223</Words>
  <Characters>1275</Characters>
  <Application>Microsoft Office Word</Application>
  <DocSecurity>0</DocSecurity>
  <Lines>10</Lines>
  <Paragraphs>2</Paragraphs>
  <ScaleCrop>false</ScaleCrop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ldin Hassan</dc:creator>
  <cp:keywords/>
  <dc:description/>
  <cp:lastModifiedBy>Nouraldin Hassan</cp:lastModifiedBy>
  <cp:revision>67</cp:revision>
  <dcterms:created xsi:type="dcterms:W3CDTF">2022-09-13T13:20:00Z</dcterms:created>
  <dcterms:modified xsi:type="dcterms:W3CDTF">2022-11-15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0c4d33e0cdcd1de86c043e003f566784f692e18ec0ec1327be9dcaecebf1b2</vt:lpwstr>
  </property>
</Properties>
</file>